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6968" w:rsidRPr="001E4CEB" w:rsidRDefault="008B6968" w:rsidP="001E4CEB">
      <w:r w:rsidRPr="001E4CEB">
        <w:t>Cryolipolysis.article.lowney.tomo</w:t>
      </w:r>
    </w:p>
    <w:p w:rsidR="008B6968" w:rsidRPr="001E4CEB" w:rsidRDefault="008B6968" w:rsidP="001E4CEB">
      <w:r w:rsidRPr="001E4CEB">
        <w:t>/cryolipolysis</w:t>
      </w:r>
    </w:p>
    <w:p w:rsidR="008B6968" w:rsidRPr="001E4CEB" w:rsidRDefault="008B6968" w:rsidP="001E4CEB">
      <w:r w:rsidRPr="001E4CEB">
        <w:t>KW: Cryolipolysis</w:t>
      </w:r>
    </w:p>
    <w:p w:rsidR="008B6968" w:rsidRPr="001E4CEB" w:rsidRDefault="008B6968" w:rsidP="001E4CEB">
      <w:r w:rsidRPr="001E4CEB">
        <w:t>Meta: Cryolipolysis has fast become the favored method for men and women to reduce stubborn fat without requiring invasive surgery, by freezing the fat cells and killing them</w:t>
      </w:r>
    </w:p>
    <w:p w:rsidR="008B6968" w:rsidRPr="001E4CEB" w:rsidRDefault="008B6968" w:rsidP="001E4CEB"/>
    <w:p w:rsidR="008B6968" w:rsidRPr="001E4CEB" w:rsidRDefault="008B6968" w:rsidP="001E4CEB">
      <w:bookmarkStart w:id="0" w:name="_6m7ih1y49lrs" w:colFirst="0" w:colLast="0"/>
      <w:bookmarkEnd w:id="0"/>
      <w:r w:rsidRPr="001E4CEB">
        <w:t>Cryolipolysis: How CoolSculpting Removes Excess Fat Without the Need for Invasive Surgery</w:t>
      </w:r>
    </w:p>
    <w:p w:rsidR="008B6968" w:rsidRPr="001E4CEB" w:rsidRDefault="008B6968" w:rsidP="001E4CEB"/>
    <w:p w:rsidR="008B6968" w:rsidRDefault="008B6968" w:rsidP="001E4CEB">
      <w:r w:rsidRPr="001E4CEB">
        <w:t xml:space="preserve">Cosmetic surgery to make people look younger and slimmer is gradually being replaced with non-invasive methods like cryolipolysis. When diets and fitness classes are letting you down, but you don’t like the idea of painful surgery with many weeks of recovery time, this may just be the answer you’ve been looking for. As one of the leading providers of CoolSculpting, </w:t>
      </w:r>
      <w:r w:rsidR="001E4CEB">
        <w:rPr>
          <w:sz w:val="20"/>
          <w:szCs w:val="20"/>
        </w:rPr>
        <w:t>ADVANCED BODY SCULPTING OF NEW ENGLAND</w:t>
      </w:r>
      <w:r w:rsidR="001E4CEB">
        <w:rPr>
          <w:sz w:val="20"/>
          <w:szCs w:val="20"/>
        </w:rPr>
        <w:t xml:space="preserve"> has </w:t>
      </w:r>
      <w:r w:rsidRPr="001E4CEB">
        <w:t xml:space="preserve">successfully helped many clients in </w:t>
      </w:r>
      <w:r w:rsidR="001E4CEB">
        <w:t>Fall River, MA.</w:t>
      </w:r>
    </w:p>
    <w:p w:rsidR="001E4CEB" w:rsidRPr="001E4CEB" w:rsidRDefault="001E4CEB" w:rsidP="001E4CEB"/>
    <w:p w:rsidR="008B6968" w:rsidRPr="001E4CEB" w:rsidRDefault="008B6968" w:rsidP="001E4CEB">
      <w:bookmarkStart w:id="1" w:name="_5wj4w6gskrk8" w:colFirst="0" w:colLast="0"/>
      <w:bookmarkEnd w:id="1"/>
      <w:r w:rsidRPr="001E4CEB">
        <w:t>What Is Cryolipolysis?</w:t>
      </w:r>
    </w:p>
    <w:p w:rsidR="001E4CEB" w:rsidRDefault="001E4CEB" w:rsidP="001E4CEB"/>
    <w:p w:rsidR="008B6968" w:rsidRPr="001E4CEB" w:rsidRDefault="008B6968" w:rsidP="001E4CEB">
      <w:r w:rsidRPr="001E4CEB">
        <w:t xml:space="preserve">The rather technical term essentially describes a process through which fat cells are destroyed by cooling them down. </w:t>
      </w:r>
      <w:r w:rsidRPr="00095677">
        <w:rPr>
          <w:u w:val="single"/>
        </w:rPr>
        <w:t>This is very different from traditional liposuction</w:t>
      </w:r>
      <w:r w:rsidRPr="001E4CEB">
        <w:t xml:space="preserve">, where tubes </w:t>
      </w:r>
      <w:proofErr w:type="gramStart"/>
      <w:r w:rsidRPr="001E4CEB">
        <w:t>are inserted</w:t>
      </w:r>
      <w:proofErr w:type="gramEnd"/>
      <w:r w:rsidRPr="001E4CEB">
        <w:t xml:space="preserve"> into areas with fat cells to break them down and remove them with force. </w:t>
      </w:r>
    </w:p>
    <w:p w:rsidR="001E4CEB" w:rsidRDefault="001E4CEB" w:rsidP="001E4CEB"/>
    <w:p w:rsidR="008B6968" w:rsidRPr="001E4CEB" w:rsidRDefault="008B6968" w:rsidP="001E4CEB">
      <w:r w:rsidRPr="001E4CEB">
        <w:t xml:space="preserve">You will also often see cryolipolysis referred to as </w:t>
      </w:r>
      <w:r w:rsidRPr="00095677">
        <w:rPr>
          <w:u w:val="single"/>
        </w:rPr>
        <w:t>CoolSculpting</w:t>
      </w:r>
      <w:r w:rsidRPr="001E4CEB">
        <w:t xml:space="preserve">, which is </w:t>
      </w:r>
      <w:proofErr w:type="gramStart"/>
      <w:r w:rsidRPr="001E4CEB">
        <w:t>essentially</w:t>
      </w:r>
      <w:proofErr w:type="gramEnd"/>
      <w:r w:rsidRPr="001E4CEB">
        <w:t xml:space="preserve"> what you will be doing. You will be able to sculpt your body into the shape you’ve been dreaming of by cooling </w:t>
      </w:r>
      <w:r w:rsidR="001E4CEB">
        <w:t>away stubborn fat.</w:t>
      </w:r>
    </w:p>
    <w:p w:rsidR="001E4CEB" w:rsidRDefault="001E4CEB" w:rsidP="001E4CEB"/>
    <w:p w:rsidR="008B6968" w:rsidRDefault="008B6968" w:rsidP="001E4CEB">
      <w:r w:rsidRPr="001E4CEB">
        <w:t xml:space="preserve">Many of our patients have been able to make significant changes to the most common problem areas like thighs, </w:t>
      </w:r>
      <w:r w:rsidRPr="00095677">
        <w:rPr>
          <w:u w:val="single"/>
        </w:rPr>
        <w:t>belly</w:t>
      </w:r>
      <w:r w:rsidRPr="001E4CEB">
        <w:t xml:space="preserve">, </w:t>
      </w:r>
      <w:bookmarkStart w:id="2" w:name="_GoBack"/>
      <w:r w:rsidRPr="00095677">
        <w:rPr>
          <w:u w:val="single"/>
        </w:rPr>
        <w:t>chin</w:t>
      </w:r>
      <w:bookmarkEnd w:id="2"/>
      <w:r w:rsidRPr="001E4CEB">
        <w:t>, and underarm.</w:t>
      </w:r>
    </w:p>
    <w:p w:rsidR="00095677" w:rsidRDefault="00095677" w:rsidP="001E4CEB"/>
    <w:p w:rsidR="00095677" w:rsidRPr="00095677" w:rsidRDefault="00095677" w:rsidP="00095677">
      <w:pPr>
        <w:jc w:val="right"/>
        <w:rPr>
          <w:u w:val="single"/>
        </w:rPr>
      </w:pPr>
      <w:r w:rsidRPr="00095677">
        <w:rPr>
          <w:u w:val="single"/>
        </w:rPr>
        <w:t>CoolSculpting treatment areas &gt;&gt;</w:t>
      </w:r>
    </w:p>
    <w:p w:rsidR="001E4CEB" w:rsidRDefault="001E4CEB" w:rsidP="001E4CEB"/>
    <w:p w:rsidR="008B6968" w:rsidRPr="001E4CEB" w:rsidRDefault="008B6968" w:rsidP="001E4CEB">
      <w:bookmarkStart w:id="3" w:name="_dpginetmgc8v" w:colFirst="0" w:colLast="0"/>
      <w:bookmarkEnd w:id="3"/>
      <w:r w:rsidRPr="001E4CEB">
        <w:t>How Does Cryolipolysis Work?</w:t>
      </w:r>
    </w:p>
    <w:p w:rsidR="001E4CEB" w:rsidRDefault="001E4CEB" w:rsidP="001E4CEB"/>
    <w:p w:rsidR="008B6968" w:rsidRDefault="008B6968" w:rsidP="001E4CEB">
      <w:r w:rsidRPr="001E4CEB">
        <w:t>The concept is actually quite simple in that it involves applying a very precise temperature to an area where fat cells have accumulated. By cooling these fat cells down, their cell structure breaks, resulting in cell death</w:t>
      </w:r>
      <w:r w:rsidR="001E4CEB">
        <w:t>.</w:t>
      </w:r>
      <w:r w:rsidR="001E4CEB">
        <w:rPr>
          <w:rFonts w:ascii="Calibri" w:hAnsi="Calibri" w:cs="Calibri"/>
        </w:rPr>
        <w:t xml:space="preserve">¹ </w:t>
      </w:r>
      <w:r w:rsidRPr="001E4CEB">
        <w:t>This is where the human body takes over.</w:t>
      </w:r>
      <w:r w:rsidR="001E4CEB">
        <w:t xml:space="preserve"> </w:t>
      </w:r>
      <w:r w:rsidRPr="001E4CEB">
        <w:t>Any dead cells are naturally removed as waste</w:t>
      </w:r>
      <w:r w:rsidR="001E4CEB">
        <w:t>.</w:t>
      </w:r>
      <w:r w:rsidRPr="001E4CEB">
        <w:t xml:space="preserve"> As the cooling process increases the amount of dead fat cells, your body will increase the removal process. </w:t>
      </w:r>
    </w:p>
    <w:p w:rsidR="001E4CEB" w:rsidRPr="001E4CEB" w:rsidRDefault="001E4CEB" w:rsidP="001E4CEB"/>
    <w:p w:rsidR="008B6968" w:rsidRDefault="008B6968" w:rsidP="001E4CEB">
      <w:r w:rsidRPr="001E4CEB">
        <w:t>Amazingly, this happens with very little discomfort, no lengthy downtime, and no unwanted damage to other parts of your body like your skin or muscles.</w:t>
      </w:r>
      <w:r w:rsidR="001E4CEB">
        <w:t xml:space="preserve"> That is one reason why freezing fat</w:t>
      </w:r>
      <w:r w:rsidRPr="001E4CEB">
        <w:t xml:space="preserve"> has become so popular.</w:t>
      </w:r>
    </w:p>
    <w:p w:rsidR="00095677" w:rsidRPr="00095677" w:rsidRDefault="00095677" w:rsidP="00095677">
      <w:pPr>
        <w:jc w:val="right"/>
        <w:rPr>
          <w:u w:val="single"/>
        </w:rPr>
      </w:pPr>
    </w:p>
    <w:p w:rsidR="00095677" w:rsidRPr="00095677" w:rsidRDefault="00095677" w:rsidP="00095677">
      <w:pPr>
        <w:jc w:val="right"/>
        <w:rPr>
          <w:u w:val="single"/>
        </w:rPr>
      </w:pPr>
      <w:r w:rsidRPr="00095677">
        <w:rPr>
          <w:u w:val="single"/>
        </w:rPr>
        <w:t>See actual Cool Sculpting Results &gt;&gt;</w:t>
      </w:r>
    </w:p>
    <w:p w:rsidR="001E4CEB" w:rsidRPr="001E4CEB" w:rsidRDefault="001E4CEB" w:rsidP="001E4CEB"/>
    <w:p w:rsidR="008B6968" w:rsidRPr="001E4CEB" w:rsidRDefault="008B6968" w:rsidP="001E4CEB">
      <w:bookmarkStart w:id="4" w:name="_97jb9gk46ek8" w:colFirst="0" w:colLast="0"/>
      <w:bookmarkEnd w:id="4"/>
      <w:r w:rsidRPr="001E4CEB">
        <w:lastRenderedPageBreak/>
        <w:t>Who is Suitable For This Treatment?</w:t>
      </w:r>
    </w:p>
    <w:p w:rsidR="001E4CEB" w:rsidRDefault="001E4CEB" w:rsidP="001E4CEB"/>
    <w:p w:rsidR="008B6968" w:rsidRDefault="008B6968" w:rsidP="001E4CEB">
      <w:r w:rsidRPr="001E4CEB">
        <w:t xml:space="preserve">The most suitable patients </w:t>
      </w:r>
      <w:r w:rsidR="001E4CEB">
        <w:t xml:space="preserve">for Cryolipolysis </w:t>
      </w:r>
      <w:r w:rsidRPr="001E4CEB">
        <w:t>are people who are active and stay fit. And despite having a healthy diet, they simply have fat deposits in certain problem areas where they are difficult to reduce.</w:t>
      </w:r>
    </w:p>
    <w:p w:rsidR="001E4CEB" w:rsidRPr="001E4CEB" w:rsidRDefault="001E4CEB" w:rsidP="001E4CEB"/>
    <w:p w:rsidR="008B6968" w:rsidRPr="001E4CEB" w:rsidRDefault="008B6968" w:rsidP="001E4CEB">
      <w:r w:rsidRPr="001E4CEB">
        <w:t xml:space="preserve">It’s not a suitable treatment to help significantly overweight or obese people, as the process works by targeting small areas. Being in good overall health with no underlying conditions will also be a factor that determines if you’re a suitable patient. </w:t>
      </w:r>
    </w:p>
    <w:p w:rsidR="001E4CEB" w:rsidRDefault="001E4CEB" w:rsidP="001E4CEB">
      <w:bookmarkStart w:id="5" w:name="_r0x0mgb7wd5g" w:colFirst="0" w:colLast="0"/>
      <w:bookmarkEnd w:id="5"/>
    </w:p>
    <w:p w:rsidR="008B6968" w:rsidRPr="001E4CEB" w:rsidRDefault="008B6968" w:rsidP="001E4CEB">
      <w:r w:rsidRPr="001E4CEB">
        <w:t>Book in for a Free Consultation</w:t>
      </w:r>
    </w:p>
    <w:p w:rsidR="001E4CEB" w:rsidRPr="002E185A" w:rsidRDefault="001E4CEB" w:rsidP="001E4CEB"/>
    <w:p w:rsidR="008B6968" w:rsidRPr="002E185A" w:rsidRDefault="008B6968" w:rsidP="001E4CEB">
      <w:r w:rsidRPr="002E185A">
        <w:t>If you have struggled with annoying fat deposits, then contact our team at</w:t>
      </w:r>
      <w:r w:rsidR="001E4CEB" w:rsidRPr="002E185A">
        <w:t xml:space="preserve"> ADVANCED BODY SCULPTING OF NEW ENGLAND</w:t>
      </w:r>
      <w:r w:rsidRPr="002E185A">
        <w:t xml:space="preserve"> in </w:t>
      </w:r>
      <w:r w:rsidR="001E4CEB" w:rsidRPr="002E185A">
        <w:t>Fall River, MA</w:t>
      </w:r>
      <w:r w:rsidRPr="002E185A">
        <w:t xml:space="preserve"> today. With many years' worth of experience, we can fully assess whether </w:t>
      </w:r>
      <w:proofErr w:type="gramStart"/>
      <w:r w:rsidRPr="002E185A">
        <w:t>you’re</w:t>
      </w:r>
      <w:proofErr w:type="gramEnd"/>
      <w:r w:rsidRPr="002E185A">
        <w:t xml:space="preserve"> a suitable candidate.</w:t>
      </w:r>
    </w:p>
    <w:p w:rsidR="001E4CEB" w:rsidRPr="002E185A" w:rsidRDefault="001E4CEB" w:rsidP="001E4CEB"/>
    <w:p w:rsidR="008B6968" w:rsidRPr="001E4CEB" w:rsidRDefault="008B6968" w:rsidP="001E4CEB">
      <w:r w:rsidRPr="002E185A">
        <w:t xml:space="preserve">Call us today </w:t>
      </w:r>
      <w:r w:rsidR="001E4CEB" w:rsidRPr="002E185A">
        <w:t>at (877) 577-5476 to schedule a</w:t>
      </w:r>
      <w:r w:rsidRPr="002E185A">
        <w:t xml:space="preserve"> completely free consultation, where </w:t>
      </w:r>
      <w:proofErr w:type="gramStart"/>
      <w:r w:rsidRPr="002E185A">
        <w:t>we’re</w:t>
      </w:r>
      <w:proofErr w:type="gramEnd"/>
      <w:r w:rsidRPr="002E185A">
        <w:t xml:space="preserve"> happy to answer any other questions you may have. CoolSculpting has helped so many people without the pain of invasive</w:t>
      </w:r>
      <w:r w:rsidRPr="001E4CEB">
        <w:t xml:space="preserve"> surgery; why not find out for yourself if you can achieve the same. </w:t>
      </w:r>
    </w:p>
    <w:p w:rsidR="008B6968" w:rsidRPr="001E4CEB" w:rsidRDefault="008B6968" w:rsidP="001E4CEB"/>
    <w:p w:rsidR="008B6968" w:rsidRPr="001E4CEB" w:rsidRDefault="008B6968" w:rsidP="001E4CEB">
      <w:r w:rsidRPr="001E4CEB">
        <w:t>Sources:</w:t>
      </w:r>
    </w:p>
    <w:p w:rsidR="00A6530A" w:rsidRPr="001E4CEB" w:rsidRDefault="008B6968" w:rsidP="001E4CEB">
      <w:hyperlink r:id="rId5">
        <w:r w:rsidRPr="001E4CEB">
          <w:rPr>
            <w:rStyle w:val="Hyperlink"/>
          </w:rPr>
          <w:t>Cryolipolysis for noninvasive body contouring: clinical efficacy and patient satisfaction</w:t>
        </w:r>
      </w:hyperlink>
    </w:p>
    <w:sectPr w:rsidR="00A6530A" w:rsidRPr="001E4C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0sDQ0tzQ1AUIzYyUdpeDU4uLM/DyQAsNaAIcNXR4sAAAA"/>
  </w:docVars>
  <w:rsids>
    <w:rsidRoot w:val="008B6968"/>
    <w:rsid w:val="00095677"/>
    <w:rsid w:val="001E4CEB"/>
    <w:rsid w:val="002E185A"/>
    <w:rsid w:val="006F1251"/>
    <w:rsid w:val="008B6968"/>
    <w:rsid w:val="00ED22F2"/>
    <w:rsid w:val="00EE0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B6968"/>
    <w:pPr>
      <w:spacing w:after="0"/>
    </w:pPr>
    <w:rPr>
      <w:rFonts w:ascii="Arial" w:eastAsia="Arial" w:hAnsi="Arial" w:cs="Arial"/>
      <w:lang/>
    </w:rPr>
  </w:style>
  <w:style w:type="paragraph" w:styleId="Heading1">
    <w:name w:val="heading 1"/>
    <w:basedOn w:val="Normal"/>
    <w:next w:val="Normal"/>
    <w:link w:val="Heading1Char"/>
    <w:rsid w:val="008B6968"/>
    <w:pPr>
      <w:keepNext/>
      <w:keepLines/>
      <w:spacing w:before="400" w:after="120"/>
      <w:outlineLvl w:val="0"/>
    </w:pPr>
    <w:rPr>
      <w:sz w:val="40"/>
      <w:szCs w:val="40"/>
    </w:rPr>
  </w:style>
  <w:style w:type="paragraph" w:styleId="Heading2">
    <w:name w:val="heading 2"/>
    <w:basedOn w:val="Normal"/>
    <w:next w:val="Normal"/>
    <w:link w:val="Heading2Char"/>
    <w:rsid w:val="008B6968"/>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6968"/>
    <w:rPr>
      <w:rFonts w:ascii="Arial" w:eastAsia="Arial" w:hAnsi="Arial" w:cs="Arial"/>
      <w:sz w:val="40"/>
      <w:szCs w:val="40"/>
      <w:lang/>
    </w:rPr>
  </w:style>
  <w:style w:type="character" w:customStyle="1" w:styleId="Heading2Char">
    <w:name w:val="Heading 2 Char"/>
    <w:basedOn w:val="DefaultParagraphFont"/>
    <w:link w:val="Heading2"/>
    <w:rsid w:val="008B6968"/>
    <w:rPr>
      <w:rFonts w:ascii="Arial" w:eastAsia="Arial" w:hAnsi="Arial" w:cs="Arial"/>
      <w:sz w:val="32"/>
      <w:szCs w:val="32"/>
      <w:lang/>
    </w:rPr>
  </w:style>
  <w:style w:type="character" w:styleId="Hyperlink">
    <w:name w:val="Hyperlink"/>
    <w:basedOn w:val="DefaultParagraphFont"/>
    <w:uiPriority w:val="99"/>
    <w:unhideWhenUsed/>
    <w:rsid w:val="001E4CE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B6968"/>
    <w:pPr>
      <w:spacing w:after="0"/>
    </w:pPr>
    <w:rPr>
      <w:rFonts w:ascii="Arial" w:eastAsia="Arial" w:hAnsi="Arial" w:cs="Arial"/>
      <w:lang/>
    </w:rPr>
  </w:style>
  <w:style w:type="paragraph" w:styleId="Heading1">
    <w:name w:val="heading 1"/>
    <w:basedOn w:val="Normal"/>
    <w:next w:val="Normal"/>
    <w:link w:val="Heading1Char"/>
    <w:rsid w:val="008B6968"/>
    <w:pPr>
      <w:keepNext/>
      <w:keepLines/>
      <w:spacing w:before="400" w:after="120"/>
      <w:outlineLvl w:val="0"/>
    </w:pPr>
    <w:rPr>
      <w:sz w:val="40"/>
      <w:szCs w:val="40"/>
    </w:rPr>
  </w:style>
  <w:style w:type="paragraph" w:styleId="Heading2">
    <w:name w:val="heading 2"/>
    <w:basedOn w:val="Normal"/>
    <w:next w:val="Normal"/>
    <w:link w:val="Heading2Char"/>
    <w:rsid w:val="008B6968"/>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6968"/>
    <w:rPr>
      <w:rFonts w:ascii="Arial" w:eastAsia="Arial" w:hAnsi="Arial" w:cs="Arial"/>
      <w:sz w:val="40"/>
      <w:szCs w:val="40"/>
      <w:lang/>
    </w:rPr>
  </w:style>
  <w:style w:type="character" w:customStyle="1" w:styleId="Heading2Char">
    <w:name w:val="Heading 2 Char"/>
    <w:basedOn w:val="DefaultParagraphFont"/>
    <w:link w:val="Heading2"/>
    <w:rsid w:val="008B6968"/>
    <w:rPr>
      <w:rFonts w:ascii="Arial" w:eastAsia="Arial" w:hAnsi="Arial" w:cs="Arial"/>
      <w:sz w:val="32"/>
      <w:szCs w:val="32"/>
      <w:lang/>
    </w:rPr>
  </w:style>
  <w:style w:type="character" w:styleId="Hyperlink">
    <w:name w:val="Hyperlink"/>
    <w:basedOn w:val="DefaultParagraphFont"/>
    <w:uiPriority w:val="99"/>
    <w:unhideWhenUsed/>
    <w:rsid w:val="001E4CE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1-25T20:59:00Z</dcterms:created>
  <dcterms:modified xsi:type="dcterms:W3CDTF">2019-11-25T21:15:00Z</dcterms:modified>
</cp:coreProperties>
</file>